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Brasília</w:t>
      </w:r>
    </w:p>
    <w:bookmarkStart w:id="20" w:name="scholarship-application-letter"/>
    <w:p>
      <w:pPr>
        <w:pStyle w:val="Heading1"/>
      </w:pPr>
      <w:r>
        <w:t xml:space="preserve">SCHOLARSHIP APPLICATION LETTER</w:t>
      </w:r>
    </w:p>
    <w:p>
      <w:pPr>
        <w:pStyle w:val="FirstParagraph"/>
      </w:pPr>
      <w:r>
        <w:t xml:space="preserve">For Sales Executive Development Program in Brazil Brasília</w:t>
      </w:r>
    </w:p>
    <w:bookmarkEnd w:id="20"/>
    <w:p>
      <w:pPr>
        <w:pStyle w:val="BodyText"/>
      </w:pPr>
      <w:r>
        <w:t xml:space="preserve">[Your Full Name]</w:t>
      </w:r>
    </w:p>
    <w:p>
      <w:pPr>
        <w:pStyle w:val="BodyText"/>
      </w:pPr>
      <w:r>
        <w:t xml:space="preserve">[Your Address]</w:t>
      </w:r>
    </w:p>
    <w:p>
      <w:pPr>
        <w:pStyle w:val="BodyText"/>
      </w:pPr>
      <w:r>
        <w:t xml:space="preserve">Brasília, Distrito Federal, Brazil</w:t>
      </w:r>
    </w:p>
    <w:p>
      <w:pPr>
        <w:pStyle w:val="BodyText"/>
      </w:pPr>
      <w:r>
        <w:t xml:space="preserve">[Your Email Address]</w:t>
      </w:r>
    </w:p>
    <w:p>
      <w:pPr>
        <w:pStyle w:val="BodyText"/>
      </w:pPr>
      <w:r>
        <w:t xml:space="preserve">[Your Phone Number]</w:t>
      </w:r>
    </w:p>
    <w:bookmarkStart w:id="21" w:name="scholarship-committee"/>
    <w:p>
      <w:pPr>
        <w:pStyle w:val="Heading2"/>
      </w:pPr>
      <w:r>
        <w:t xml:space="preserve">Scholarship Committee</w:t>
      </w:r>
    </w:p>
    <w:p>
      <w:pPr>
        <w:pStyle w:val="FirstParagraph"/>
      </w:pPr>
      <w:r>
        <w:t xml:space="preserve">[Organization Name]</w:t>
      </w:r>
    </w:p>
    <w:p>
      <w:pPr>
        <w:pStyle w:val="BodyText"/>
      </w:pPr>
      <w:r>
        <w:t xml:space="preserve">[Organization Address]</w:t>
      </w:r>
    </w:p>
    <w:p>
      <w:pPr>
        <w:pStyle w:val="BodyText"/>
      </w:pPr>
      <w:r>
        <w:t xml:space="preserve">Brasília, Distrito Federal, Brazil</w:t>
      </w:r>
    </w:p>
    <w:bookmarkEnd w:id="21"/>
    <w:bookmarkStart w:id="22" w:name="date"/>
    <w:p>
      <w:pPr>
        <w:pStyle w:val="Heading2"/>
      </w:pPr>
      <w:r>
        <w:t xml:space="preserve">Date:</w:t>
      </w:r>
    </w:p>
    <w:p>
      <w:pPr>
        <w:pStyle w:val="FirstParagraph"/>
      </w:pPr>
      <w:r>
        <w:t xml:space="preserve">[Current Date]</w:t>
      </w:r>
    </w:p>
    <w:bookmarkEnd w:id="22"/>
    <w:bookmarkStart w:id="23" w:name="subject"/>
    <w:p>
      <w:pPr>
        <w:pStyle w:val="Heading2"/>
      </w:pPr>
      <w:r>
        <w:t xml:space="preserve">Subject:</w:t>
      </w:r>
    </w:p>
    <w:p>
      <w:pPr>
        <w:pStyle w:val="FirstParagraph"/>
      </w:pPr>
      <w:r>
        <w:t xml:space="preserve">Formal Request for Scholarship Support to Pursue Advanced Sales Executive Training in Brazil Brasília</w:t>
      </w:r>
    </w:p>
    <w:bookmarkEnd w:id="23"/>
    <w:p>
      <w:pPr>
        <w:pStyle w:val="BodyText"/>
      </w:pPr>
      <w:r>
        <w:t xml:space="preserve">Dear Scholarship Committee Members,</w:t>
      </w:r>
    </w:p>
    <w:p>
      <w:pPr>
        <w:pStyle w:val="BodyText"/>
      </w:pPr>
      <w:r>
        <w:br/>
      </w:r>
    </w:p>
    <w:p>
      <w:pPr>
        <w:pStyle w:val="BodyText"/>
      </w:pPr>
      <w:r>
        <w:t xml:space="preserve">I am writing this formal Scholarship Application Letter to express my profound commitment to advancing my career as a Sales Executive within the dynamic business ecosystem of Brazil Brasília. As a dedicated professional currently immersed in Brazil's rapidly evolving commercial landscape, I have identified that specialized training is essential to excel in sales leadership roles, particularly within the federal capital where strategic business relationships and market intelligence are paramount. This Scholarship Application Letter serves as my comprehensive proposal for financial support to complete the Certified Sales Executive Leadership Program at Brasília's Institute of Business Excellence (IBE), a program uniquely designed to cultivate sales professionals for Brazil's most competitive markets.</w:t>
      </w:r>
    </w:p>
    <w:p>
      <w:pPr>
        <w:pStyle w:val="BodyText"/>
      </w:pPr>
      <w:r>
        <w:br/>
      </w:r>
    </w:p>
    <w:p>
      <w:pPr>
        <w:pStyle w:val="BodyText"/>
      </w:pPr>
      <w:r>
        <w:t xml:space="preserve">Having resided in Brasília for five years, I have developed an intimate understanding of the city's unique commercial environment. As Brazil's political and administrative heart, Brasília attracts multinational corporations, government contractors, and emerging Brazilian enterprises seeking to navigate complex procurement systems. My current role as a Sales Associate at a leading technology firm in Taguatinga Norte has exposed me to the intricacies of closing deals with federal agencies – a process demanding cultural intelligence, strategic relationship-building, and sophisticated negotiation skills that transcend standard sales techniques. However, I recognize that advancing to a Sales Executive position requires mastery of advanced business development methodologies specifically calibrated for Brazil's capital city context. The Certified Sales Executive Leadership Program at IBE offers precisely this – an 18-month curriculum integrating digital sales analytics with Brasília-specific market dynamics, including government procurement frameworks and the nuances of engaging with Distrito Federal decision-makers.</w:t>
      </w:r>
    </w:p>
    <w:p>
      <w:pPr>
        <w:pStyle w:val="BodyText"/>
      </w:pPr>
      <w:r>
        <w:br/>
      </w:r>
    </w:p>
    <w:p>
      <w:pPr>
        <w:pStyle w:val="BodyText"/>
      </w:pPr>
      <w:r>
        <w:t xml:space="preserve">My academic foundation includes a Bachelor's degree in Business Administration from the University of Brasília (UnB), where I graduated with honors. During my studies, I completed an internship at the Ministry of Communications' procurement office, which provided critical insight into how sales strategies must align with Brazil's federal compliance protocols. This experience crystallized my understanding that successful Sales Executive roles in Brasília cannot rely on generic approaches; they require deep contextual knowledge of everything from municipal licensing procedures to the evolving economic policies impacting public sector spending. The scholarship I seek will cover 100% of the program tuition (approximately R$28,500), as my family's modest income – my parents are both public school teachers in Planaltina – makes self-funding impossible without substantial debt. Financial constraints have already limited my professional development, and this Scholarship Application Letter represents not just a personal opportunity but an investment in Brazil's economic growth.</w:t>
      </w:r>
    </w:p>
    <w:p>
      <w:pPr>
        <w:pStyle w:val="BodyText"/>
      </w:pPr>
      <w:r>
        <w:br/>
      </w:r>
    </w:p>
    <w:p>
      <w:pPr>
        <w:pStyle w:val="BodyText"/>
      </w:pPr>
      <w:r>
        <w:t xml:space="preserve">What sets the IBE program apart is its Brasília-centric focus. Unlike generic sales certifications, the curriculum features case studies on landmark deals in our capital city – including the recent R$420 million infrastructure contract secured by a local tech firm with Brasília's municipal government. Students analyze real client databases from entities like BNDES and Correios, learning to navigate Brazil's complex bureaucratic landscape while developing persuasive sales narratives. The program also includes mandatory fieldwork in Brasília's business districts: working alongside established Sales Executives at companies like Embraer and Telebras to understand how relationship capital translates into market share. I am particularly eager to study the "Brasília Engagement Framework" developed by IBE professors, which teaches sales professionals to align offerings with Distrito Federal's Sustainable Development Goals – a critical skill for any executive targeting government contracts in our city.</w:t>
      </w:r>
    </w:p>
    <w:p>
      <w:pPr>
        <w:pStyle w:val="BodyText"/>
      </w:pPr>
      <w:r>
        <w:br/>
      </w:r>
    </w:p>
    <w:p>
      <w:pPr>
        <w:pStyle w:val="BodyText"/>
      </w:pPr>
      <w:r>
        <w:t xml:space="preserve">My professional journey has been shaped by Brazil Brasília's unique challenges and opportunities. When my previous employer expanded operations into Brasília in 2021, I was instrumental in securing their first municipal contract through a sales strategy that accounted for local cultural nuances – a process requiring months of relationship-building with the Ministry of Transport's procurement team. This success demonstrated my ability to translate market knowledge into revenue, but it also highlighted the gaps in my formal training. The scholarship would enable me to systematically develop skills like predictive sales forecasting for federal budget cycles and cross-cultural communication with stakeholders from Brazil's diverse regional backgrounds – all critical for a Sales Executive operating in Brasília.</w:t>
      </w:r>
    </w:p>
    <w:p>
      <w:pPr>
        <w:pStyle w:val="BodyText"/>
      </w:pPr>
      <w:r>
        <w:br/>
      </w:r>
    </w:p>
    <w:p>
      <w:pPr>
        <w:pStyle w:val="BodyText"/>
      </w:pPr>
      <w:r>
        <w:t xml:space="preserve">Upon completing this program, I will immediately assume the role of Sales Executive at my current employer, focusing on expanding our government sector portfolio across Brasília. My strategic plan includes developing a "Brasília Market Intelligence Unit" within the sales department – a team dedicated to monitoring federal spending patterns and identifying emerging opportunities in education, transportation and technology sectors. I envision this initiative contributing to my company's goal of increasing public sector revenue by 40% within two years, directly supporting economic development in our capital city. More broadly, I aspire to mentor young professionals from Brasília's underrepresented communities, creating pathways for diverse talent into sales leadership roles – a mission that aligns perfectly with the scholarship committee's stated commitment to "fostering inclusive economic growth in Brazil."</w:t>
      </w:r>
    </w:p>
    <w:p>
      <w:pPr>
        <w:pStyle w:val="BodyText"/>
      </w:pPr>
      <w:r>
        <w:br/>
      </w:r>
    </w:p>
    <w:p>
      <w:pPr>
        <w:pStyle w:val="BodyText"/>
      </w:pPr>
      <w:r>
        <w:t xml:space="preserve">I have attached my complete application package including academic transcripts, professional references from two senior executives at Brasília-based firms, and a detailed program syllabus. I am prepared to provide additional materials upon request and welcome the opportunity to discuss how this Scholarship Application Letter reflects my strategic vision for contributing as a Sales Executive in Brazil Brasília. The city's future demands professionals who understand both market realities and civic responsibilities – skills that will be honed through this transformative educational experience.</w:t>
      </w:r>
    </w:p>
    <w:p>
      <w:pPr>
        <w:pStyle w:val="BodyText"/>
      </w:pPr>
      <w:r>
        <w:br/>
      </w:r>
    </w:p>
    <w:p>
      <w:pPr>
        <w:pStyle w:val="BodyText"/>
      </w:pPr>
      <w:r>
        <w:t xml:space="preserve">Thank you for considering my application. I am deeply grateful for the opportunity to demonstrate how this scholarship will catalyze my growth as a Sales Executive committed to elevating business excellence in Brazil's capital city. I eagerly await the possibility of contributing to Brasília's economic vibrancy through advanced sales leadership, and I welcome any further discussion about this transformative opportunity.</w:t>
      </w:r>
    </w:p>
    <w:p>
      <w:pPr>
        <w:pStyle w:val="BodyText"/>
      </w:pPr>
      <w:r>
        <w:t xml:space="preserve">Sincerely,</w:t>
      </w:r>
    </w:p>
    <w:p>
      <w:pPr>
        <w:pStyle w:val="BodyText"/>
      </w:pPr>
      <w:r>
        <w:br/>
      </w:r>
    </w:p>
    <w:p>
      <w:pPr>
        <w:pStyle w:val="BodyText"/>
      </w:pPr>
      <w:r>
        <w:t xml:space="preserve">[Your Handwritten Signature]</w:t>
      </w:r>
    </w:p>
    <w:p>
      <w:pPr>
        <w:pStyle w:val="BodyText"/>
      </w:pPr>
      <w:r>
        <w:t xml:space="preserve">[Your Typed Full Name]</w:t>
      </w:r>
    </w:p>
    <w:p>
      <w:pPr>
        <w:pStyle w:val="BodyText"/>
      </w:pPr>
      <w:r>
        <w:t xml:space="preserve">Word Count: 862</w:t>
      </w:r>
    </w:p>
    <w:p>
      <w:pPr>
        <w:pStyle w:val="BodyText"/>
      </w:pPr>
      <w:r>
        <w:t xml:space="preserve">This Scholarship Application Letter specifically addresses the Sales Executive career path within Brazil Brasíli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in Brazil Brasília</dc:title>
  <dc:creator/>
  <dc:language>en</dc:language>
  <cp:keywords/>
  <dcterms:created xsi:type="dcterms:W3CDTF">2026-07-24T16:26:43Z</dcterms:created>
  <dcterms:modified xsi:type="dcterms:W3CDTF">2026-07-24T16:26:43Z</dcterms:modified>
</cp:coreProperties>
</file>

<file path=docProps/custom.xml><?xml version="1.0" encoding="utf-8"?>
<Properties xmlns="http://schemas.openxmlformats.org/officeDocument/2006/custom-properties" xmlns:vt="http://schemas.openxmlformats.org/officeDocument/2006/docPropsVTypes"/>
</file>